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584F" w:rsidRDefault="00DE584F" w:rsidP="00DE584F"/>
    <w:p w:rsidR="00DE584F" w:rsidRDefault="00DE584F" w:rsidP="00DE584F"/>
    <w:p w:rsidR="00DE584F" w:rsidRPr="00DE584F" w:rsidRDefault="00DE584F" w:rsidP="00DE584F">
      <w:pPr>
        <w:jc w:val="center"/>
        <w:rPr>
          <w:b/>
          <w:sz w:val="48"/>
          <w:szCs w:val="48"/>
        </w:rPr>
      </w:pPr>
      <w:r w:rsidRPr="00DE584F">
        <w:rPr>
          <w:b/>
          <w:sz w:val="48"/>
          <w:szCs w:val="48"/>
        </w:rPr>
        <w:t>FLEET</w:t>
      </w:r>
    </w:p>
    <w:p w:rsidR="00DE584F" w:rsidRDefault="00DE584F" w:rsidP="00DE584F">
      <w:r>
        <w:t>-Why do I have this many unwanted contacts in my phone?</w:t>
      </w:r>
    </w:p>
    <w:p w:rsidR="00DE584F" w:rsidRDefault="00DE584F" w:rsidP="00DE584F">
      <w:r>
        <w:t xml:space="preserve">-Who is this John, Doe? Why is he in my contact list? Where did I meet him? </w:t>
      </w:r>
    </w:p>
    <w:p w:rsidR="00DE584F" w:rsidRDefault="00DE584F" w:rsidP="00DE584F">
      <w:r>
        <w:t xml:space="preserve">- </w:t>
      </w:r>
      <w:r>
        <w:t>Do I really need his/her contact? Am I</w:t>
      </w:r>
      <w:r>
        <w:t xml:space="preserve"> ever </w:t>
      </w:r>
      <w:proofErr w:type="spellStart"/>
      <w:r>
        <w:t>gonna</w:t>
      </w:r>
      <w:proofErr w:type="spellEnd"/>
      <w:r>
        <w:t xml:space="preserve"> need his/her Help?</w:t>
      </w:r>
    </w:p>
    <w:p w:rsidR="00DE584F" w:rsidRDefault="00DE584F" w:rsidP="00DE584F">
      <w:r>
        <w:t>You usually get this kind of questions while scrolling your</w:t>
      </w:r>
      <w:r>
        <w:t xml:space="preserve"> contact list or </w:t>
      </w:r>
      <w:r>
        <w:t>While adding someone's contact in</w:t>
      </w:r>
      <w:r>
        <w:t xml:space="preserve">formation. </w:t>
      </w:r>
    </w:p>
    <w:p w:rsidR="00DE584F" w:rsidRDefault="00DE584F" w:rsidP="00DE584F">
      <w:r>
        <w:t xml:space="preserve">Well, you never know that you are </w:t>
      </w:r>
      <w:proofErr w:type="spellStart"/>
      <w:r>
        <w:t>gonna</w:t>
      </w:r>
      <w:proofErr w:type="spellEnd"/>
      <w:r>
        <w:t xml:space="preserve"> need </w:t>
      </w:r>
      <w:proofErr w:type="spellStart"/>
      <w:r>
        <w:t>His/Her</w:t>
      </w:r>
      <w:proofErr w:type="spellEnd"/>
      <w:r>
        <w:t xml:space="preserve"> help in </w:t>
      </w:r>
      <w:r w:rsidRPr="00DE584F">
        <w:rPr>
          <w:noProof/>
        </w:rPr>
        <w:t>futu</w:t>
      </w:r>
      <w:r>
        <w:rPr>
          <w:noProof/>
        </w:rPr>
        <w:t>re</w:t>
      </w:r>
      <w:r>
        <w:t xml:space="preserve">. </w:t>
      </w:r>
    </w:p>
    <w:p w:rsidR="00DE584F" w:rsidRDefault="00DE584F" w:rsidP="00DE584F">
      <w:r>
        <w:t>So why not to save those uncertain or tempo</w:t>
      </w:r>
      <w:r>
        <w:t>ra</w:t>
      </w:r>
      <w:r>
        <w:t xml:space="preserve">ry contacts in FLEET. </w:t>
      </w:r>
    </w:p>
    <w:p w:rsidR="00DE584F" w:rsidRPr="00DE584F" w:rsidRDefault="00DE584F" w:rsidP="00DE584F"/>
    <w:p w:rsidR="00DE584F" w:rsidRPr="00DE584F" w:rsidRDefault="00DE584F" w:rsidP="00DE584F">
      <w:r w:rsidRPr="00DE584F">
        <w:t>Fleet helps t</w:t>
      </w:r>
      <w:r w:rsidRPr="00DE584F">
        <w:t xml:space="preserve">hose people who </w:t>
      </w:r>
      <w:r w:rsidRPr="00DE584F">
        <w:rPr>
          <w:noProof/>
        </w:rPr>
        <w:t>travel a lot</w:t>
      </w:r>
      <w:r w:rsidRPr="00DE584F">
        <w:t xml:space="preserve"> and </w:t>
      </w:r>
      <w:r w:rsidRPr="00DE584F">
        <w:t>love to meet new people</w:t>
      </w:r>
      <w:r w:rsidRPr="00DE584F">
        <w:t xml:space="preserve">, </w:t>
      </w:r>
      <w:r w:rsidRPr="00DE584F">
        <w:rPr>
          <w:noProof/>
        </w:rPr>
        <w:t>th</w:t>
      </w:r>
      <w:r w:rsidRPr="00DE584F">
        <w:rPr>
          <w:noProof/>
        </w:rPr>
        <w:t>at</w:t>
      </w:r>
      <w:r w:rsidRPr="00DE584F">
        <w:rPr>
          <w:noProof/>
        </w:rPr>
        <w:t xml:space="preserve"> student</w:t>
      </w:r>
      <w:r w:rsidRPr="00DE584F">
        <w:t xml:space="preserve"> who's </w:t>
      </w:r>
      <w:r w:rsidRPr="00DE584F">
        <w:rPr>
          <w:noProof/>
        </w:rPr>
        <w:t>att</w:t>
      </w:r>
      <w:r w:rsidRPr="00DE584F">
        <w:rPr>
          <w:noProof/>
        </w:rPr>
        <w:t>e</w:t>
      </w:r>
      <w:r w:rsidRPr="00DE584F">
        <w:rPr>
          <w:noProof/>
        </w:rPr>
        <w:t>nding</w:t>
      </w:r>
      <w:r w:rsidRPr="00DE584F">
        <w:t xml:space="preserve"> school and meet new students </w:t>
      </w:r>
      <w:r w:rsidRPr="00DE584F">
        <w:rPr>
          <w:noProof/>
        </w:rPr>
        <w:t>every</w:t>
      </w:r>
      <w:r w:rsidRPr="00DE584F">
        <w:rPr>
          <w:noProof/>
        </w:rPr>
        <w:t xml:space="preserve"> </w:t>
      </w:r>
      <w:r w:rsidRPr="00DE584F">
        <w:rPr>
          <w:noProof/>
        </w:rPr>
        <w:t>day</w:t>
      </w:r>
      <w:r w:rsidRPr="00DE584F">
        <w:t xml:space="preserve">, those </w:t>
      </w:r>
      <w:r w:rsidRPr="00DE584F">
        <w:rPr>
          <w:noProof/>
        </w:rPr>
        <w:t>prof</w:t>
      </w:r>
      <w:r w:rsidRPr="00DE584F">
        <w:rPr>
          <w:noProof/>
        </w:rPr>
        <w:t>es</w:t>
      </w:r>
      <w:r w:rsidRPr="00DE584F">
        <w:rPr>
          <w:noProof/>
        </w:rPr>
        <w:t>sionals</w:t>
      </w:r>
      <w:r w:rsidRPr="00DE584F">
        <w:t xml:space="preserve"> who are </w:t>
      </w:r>
      <w:r w:rsidRPr="00DE584F">
        <w:rPr>
          <w:noProof/>
        </w:rPr>
        <w:t>inter</w:t>
      </w:r>
      <w:r w:rsidRPr="00DE584F">
        <w:rPr>
          <w:noProof/>
        </w:rPr>
        <w:t>a</w:t>
      </w:r>
      <w:r w:rsidRPr="00DE584F">
        <w:rPr>
          <w:noProof/>
        </w:rPr>
        <w:t>cting</w:t>
      </w:r>
      <w:r w:rsidRPr="00DE584F">
        <w:t xml:space="preserve"> with </w:t>
      </w:r>
      <w:r w:rsidRPr="00DE584F">
        <w:rPr>
          <w:noProof/>
        </w:rPr>
        <w:t>differ</w:t>
      </w:r>
      <w:r w:rsidRPr="00DE584F">
        <w:rPr>
          <w:noProof/>
        </w:rPr>
        <w:t>en</w:t>
      </w:r>
      <w:r w:rsidRPr="00DE584F">
        <w:rPr>
          <w:noProof/>
        </w:rPr>
        <w:t>t</w:t>
      </w:r>
      <w:r w:rsidRPr="00DE584F">
        <w:t xml:space="preserve"> people </w:t>
      </w:r>
      <w:r w:rsidRPr="00DE584F">
        <w:t>on daily basis, those people who are not shy and love to make new friends, etc.</w:t>
      </w:r>
    </w:p>
    <w:p w:rsidR="00DE584F" w:rsidRDefault="00DE584F" w:rsidP="00DE584F">
      <w:r>
        <w:t>Fleet will store all of your uncertain or tempo</w:t>
      </w:r>
      <w:r>
        <w:t>ra</w:t>
      </w:r>
      <w:r>
        <w:t>ry contacts and let you use it as a regular contact list, But you'll access this contact</w:t>
      </w:r>
      <w:r>
        <w:t xml:space="preserve"> when you need them in future.</w:t>
      </w:r>
    </w:p>
    <w:p w:rsidR="00DE584F" w:rsidRDefault="00DE584F" w:rsidP="00DE584F">
      <w:r>
        <w:t xml:space="preserve">When you feel </w:t>
      </w:r>
      <w:r w:rsidRPr="00DE584F">
        <w:rPr>
          <w:noProof/>
        </w:rPr>
        <w:t>co</w:t>
      </w:r>
      <w:r>
        <w:rPr>
          <w:noProof/>
        </w:rPr>
        <w:t>mfo</w:t>
      </w:r>
      <w:r w:rsidRPr="00DE584F">
        <w:rPr>
          <w:noProof/>
        </w:rPr>
        <w:t>rtable</w:t>
      </w:r>
      <w:r>
        <w:t xml:space="preserve"> with the person who you thought was temporary but now you are using his contact details frequently, you can move all of his details to your r</w:t>
      </w:r>
      <w:bookmarkStart w:id="0" w:name="_GoBack"/>
      <w:bookmarkEnd w:id="0"/>
      <w:r>
        <w:t xml:space="preserve">egular contact list with a </w:t>
      </w:r>
      <w:r w:rsidRPr="00DE584F">
        <w:rPr>
          <w:noProof/>
        </w:rPr>
        <w:t>single</w:t>
      </w:r>
      <w:r>
        <w:t xml:space="preserve"> click.</w:t>
      </w:r>
    </w:p>
    <w:p w:rsidR="00DE584F" w:rsidRDefault="00DE584F" w:rsidP="00DE584F"/>
    <w:p w:rsidR="00DE584F" w:rsidRDefault="00DE584F" w:rsidP="00DE584F">
      <w:r>
        <w:t>Features:</w:t>
      </w:r>
    </w:p>
    <w:p w:rsidR="00DE584F" w:rsidRDefault="00DE584F" w:rsidP="00DE584F">
      <w:pPr>
        <w:rPr>
          <w:noProof/>
        </w:rPr>
      </w:pPr>
      <w:r>
        <w:t xml:space="preserve">-Adding </w:t>
      </w:r>
      <w:r>
        <w:rPr>
          <w:noProof/>
        </w:rPr>
        <w:t>basic contact details</w:t>
      </w:r>
    </w:p>
    <w:p w:rsidR="00DE584F" w:rsidRDefault="00DE584F" w:rsidP="00DE584F">
      <w:pPr>
        <w:rPr>
          <w:noProof/>
        </w:rPr>
      </w:pPr>
      <w:r>
        <w:rPr>
          <w:noProof/>
        </w:rPr>
        <w:t xml:space="preserve">-Accepts only Unique names for better understanding of person </w:t>
      </w:r>
    </w:p>
    <w:p w:rsidR="00DE584F" w:rsidRDefault="00DE584F" w:rsidP="00DE584F">
      <w:pPr>
        <w:rPr>
          <w:noProof/>
        </w:rPr>
      </w:pPr>
      <w:r>
        <w:rPr>
          <w:noProof/>
        </w:rPr>
        <w:t>-Editing or Deleting contact with preference</w:t>
      </w:r>
    </w:p>
    <w:p w:rsidR="00DE584F" w:rsidRDefault="00DE584F" w:rsidP="00DE584F">
      <w:pPr>
        <w:rPr>
          <w:noProof/>
        </w:rPr>
      </w:pPr>
      <w:r>
        <w:rPr>
          <w:noProof/>
        </w:rPr>
        <w:t>-</w:t>
      </w:r>
      <w:r w:rsidRPr="00DE584F">
        <w:rPr>
          <w:noProof/>
        </w:rPr>
        <w:t>Call,</w:t>
      </w:r>
      <w:r>
        <w:rPr>
          <w:noProof/>
        </w:rPr>
        <w:t xml:space="preserve"> Email or Search </w:t>
      </w:r>
      <w:r w:rsidRPr="00DE584F">
        <w:rPr>
          <w:noProof/>
        </w:rPr>
        <w:t>loca</w:t>
      </w:r>
      <w:r>
        <w:rPr>
          <w:noProof/>
        </w:rPr>
        <w:t>ti</w:t>
      </w:r>
      <w:r w:rsidRPr="00DE584F">
        <w:rPr>
          <w:noProof/>
        </w:rPr>
        <w:t>on</w:t>
      </w:r>
      <w:r>
        <w:rPr>
          <w:noProof/>
        </w:rPr>
        <w:t xml:space="preserve"> with a single click</w:t>
      </w:r>
    </w:p>
    <w:p w:rsidR="00DE584F" w:rsidRDefault="00DE584F" w:rsidP="00DE584F">
      <w:pPr>
        <w:rPr>
          <w:noProof/>
        </w:rPr>
      </w:pPr>
      <w:r>
        <w:rPr>
          <w:noProof/>
        </w:rPr>
        <w:t>-Search contact by their name</w:t>
      </w:r>
    </w:p>
    <w:p w:rsidR="00DE584F" w:rsidRDefault="00DE584F" w:rsidP="00DE584F">
      <w:pPr>
        <w:rPr>
          <w:noProof/>
        </w:rPr>
      </w:pPr>
    </w:p>
    <w:p w:rsidR="00DE584F" w:rsidRDefault="00DE584F" w:rsidP="00DE584F">
      <w:pPr>
        <w:rPr>
          <w:noProof/>
        </w:rPr>
      </w:pPr>
      <w:r>
        <w:rPr>
          <w:noProof/>
        </w:rPr>
        <w:t xml:space="preserve">Version: </w:t>
      </w:r>
    </w:p>
    <w:p w:rsidR="00DE584F" w:rsidRDefault="00DE584F" w:rsidP="00DE584F">
      <w:r>
        <w:rPr>
          <w:noProof/>
        </w:rPr>
        <w:t>-Beta v1.0</w:t>
      </w:r>
    </w:p>
    <w:p w:rsidR="00DE584F" w:rsidRDefault="00DE584F" w:rsidP="00DE584F"/>
    <w:p w:rsidR="00EB0527" w:rsidRDefault="00EB0527"/>
    <w:sectPr w:rsidR="00EB05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NrIwNzQ0NzA1MzJQ0lEKTi0uzszPAykwrAUAO7xCCywAAAA="/>
  </w:docVars>
  <w:rsids>
    <w:rsidRoot w:val="00DE584F"/>
    <w:rsid w:val="00A351E0"/>
    <w:rsid w:val="00C108EE"/>
    <w:rsid w:val="00DE584F"/>
    <w:rsid w:val="00EB0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E70ED"/>
  <w15:chartTrackingRefBased/>
  <w15:docId w15:val="{BFDEAA39-B4EE-4346-8DBC-E9269832B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06</Words>
  <Characters>1179</Characters>
  <Application>Microsoft Office Word</Application>
  <DocSecurity>0</DocSecurity>
  <Lines>9</Lines>
  <Paragraphs>2</Paragraphs>
  <ScaleCrop>false</ScaleCrop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Tan Patel</dc:creator>
  <cp:keywords/>
  <dc:description/>
  <cp:lastModifiedBy>KirTan Patel</cp:lastModifiedBy>
  <cp:revision>1</cp:revision>
  <dcterms:created xsi:type="dcterms:W3CDTF">2017-03-16T10:14:00Z</dcterms:created>
  <dcterms:modified xsi:type="dcterms:W3CDTF">2017-03-16T10:51:00Z</dcterms:modified>
</cp:coreProperties>
</file>